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D2BA3" w14:textId="1C301F58" w:rsidR="00D24BBB" w:rsidRPr="00D24BBB" w:rsidRDefault="00D24BBB" w:rsidP="00D24BBB">
      <w:pPr>
        <w:pStyle w:val="ListParagraph"/>
        <w:bidi w:val="0"/>
        <w:spacing w:after="120"/>
        <w:ind w:hanging="72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</w:p>
    <w:p w14:paraId="7D2F31C1" w14:textId="018D62E5" w:rsidR="00D24BBB" w:rsidRPr="004A3F05" w:rsidRDefault="00D24BBB" w:rsidP="00D73900">
      <w:pPr>
        <w:pStyle w:val="ListParagraph"/>
        <w:bidi w:val="0"/>
        <w:spacing w:after="120"/>
        <w:ind w:hanging="720"/>
        <w:jc w:val="center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</w:rPr>
        <w:t xml:space="preserve">for the following project types: </w:t>
      </w:r>
      <w:r w:rsidR="00D73900">
        <w:rPr>
          <w:rFonts w:ascii="Arial" w:hAnsi="Arial" w:cs="Arial"/>
          <w:b/>
          <w:bCs/>
        </w:rPr>
        <w:t>Literature Review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6494D744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ed below.</w:t>
      </w:r>
    </w:p>
    <w:p w14:paraId="3D134251" w14:textId="10E7B2C0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14:paraId="23C11BE3" w14:textId="541E1960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5D583E9" w14:textId="1517C5DA" w:rsidR="00D24BBB" w:rsidRPr="00EC351A" w:rsidRDefault="00D24BBB" w:rsidP="00EC351A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EC351A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EC351A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35D6507C" w14:textId="743231BE" w:rsidR="00D24BBB" w:rsidRPr="00D24BBB" w:rsidRDefault="00D24BBB" w:rsidP="00D24BBB">
      <w:pPr>
        <w:pStyle w:val="ListParagraph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E37463" w:rsidRPr="00D24BBB" w14:paraId="434EC5FB" w14:textId="77777777" w:rsidTr="00E37463">
        <w:tc>
          <w:tcPr>
            <w:tcW w:w="6091" w:type="dxa"/>
          </w:tcPr>
          <w:p w14:paraId="3F59CB9B" w14:textId="77777777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64F035BB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E37463" w:rsidRPr="00D24BBB" w:rsidRDefault="004559B3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15539A2F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346BC87F" w14:textId="77777777" w:rsidTr="00E37463">
        <w:tc>
          <w:tcPr>
            <w:tcW w:w="6091" w:type="dxa"/>
          </w:tcPr>
          <w:p w14:paraId="5A1610D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14:paraId="6230DD41" w14:textId="78DA0C84" w:rsidR="00E37463" w:rsidRDefault="00E37463" w:rsidP="00E37463">
            <w:pPr>
              <w:pStyle w:val="ListParagraph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14:paraId="400DFDE8" w14:textId="55CC7C06" w:rsidR="00E37463" w:rsidRPr="00E37463" w:rsidRDefault="00E37463" w:rsidP="00E37463">
            <w:pPr>
              <w:pStyle w:val="ListParagraph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14:paraId="73D2914F" w14:textId="09F7661A" w:rsidR="00E37463" w:rsidRPr="00D24BBB" w:rsidRDefault="004559B3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01D70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0600636"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E37463" w:rsidRPr="00D24BBB" w14:paraId="66B7E4E7" w14:textId="77777777" w:rsidTr="00E37463">
        <w:tc>
          <w:tcPr>
            <w:tcW w:w="6091" w:type="dxa"/>
          </w:tcPr>
          <w:p w14:paraId="50290EAC" w14:textId="7BAC2355" w:rsidR="00E37463" w:rsidRPr="00D73900" w:rsidRDefault="00D73900" w:rsidP="00D73900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37463" w:rsidRPr="003E0FD6">
              <w:rPr>
                <w:rFonts w:ascii="Arial" w:hAnsi="Arial" w:cs="Arial"/>
                <w:b/>
                <w:bCs/>
              </w:rPr>
              <w:t>Title page</w:t>
            </w:r>
            <w:r w:rsidR="00E37463"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  <w:r>
              <w:rPr>
                <w:rFonts w:ascii="Arial" w:hAnsi="Arial" w:cs="Arial"/>
              </w:rPr>
              <w:t xml:space="preserve"> </w:t>
            </w:r>
            <w:r w:rsidR="00E37463" w:rsidRPr="00D73900"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E37463" w:rsidRPr="00D24BBB" w:rsidRDefault="004559B3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6B2717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75AA9E17" w14:textId="77777777" w:rsidTr="00E37463">
        <w:tc>
          <w:tcPr>
            <w:tcW w:w="6091" w:type="dxa"/>
          </w:tcPr>
          <w:p w14:paraId="48EBCEC7" w14:textId="2709BE84" w:rsidR="00D73900" w:rsidRPr="003E0FD6" w:rsidRDefault="00D73900" w:rsidP="00D73900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Table of Contents</w:t>
            </w:r>
          </w:p>
        </w:tc>
        <w:tc>
          <w:tcPr>
            <w:tcW w:w="1417" w:type="dxa"/>
          </w:tcPr>
          <w:p w14:paraId="196872B3" w14:textId="7E0154CC" w:rsidR="00D73900" w:rsidRPr="002D6593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70656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11610F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5704FEAA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017CF30C" w14:textId="77777777" w:rsidTr="00E37463">
        <w:tc>
          <w:tcPr>
            <w:tcW w:w="6091" w:type="dxa"/>
          </w:tcPr>
          <w:p w14:paraId="08175B57" w14:textId="4CB8801E" w:rsidR="00D73900" w:rsidRPr="003E0FD6" w:rsidRDefault="00D73900" w:rsidP="00D73900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3E0FD6">
              <w:rPr>
                <w:rFonts w:ascii="Arial" w:hAnsi="Arial" w:cs="Arial"/>
                <w:b/>
                <w:bCs/>
              </w:rPr>
              <w:t>Lists</w:t>
            </w:r>
            <w:r w:rsidRPr="003E0FD6">
              <w:rPr>
                <w:rFonts w:ascii="Arial" w:hAnsi="Arial" w:cs="Arial"/>
              </w:rPr>
              <w:t xml:space="preserve"> (Tables, Figures, Formulas, and Abbreviations (in alphabetical order)</w:t>
            </w:r>
          </w:p>
        </w:tc>
        <w:tc>
          <w:tcPr>
            <w:tcW w:w="1417" w:type="dxa"/>
          </w:tcPr>
          <w:p w14:paraId="0317DAB2" w14:textId="25F2B40A" w:rsidR="00D73900" w:rsidRPr="002D6593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7515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11610F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52D9A15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235C0B01" w14:textId="77777777" w:rsidTr="00E37463">
        <w:tc>
          <w:tcPr>
            <w:tcW w:w="6091" w:type="dxa"/>
          </w:tcPr>
          <w:p w14:paraId="4540FC58" w14:textId="0D810615" w:rsidR="00E37463" w:rsidRPr="003E0FD6" w:rsidRDefault="00E37463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14:paraId="691DA10B" w14:textId="2EF7ED38" w:rsidR="00E37463" w:rsidRPr="00D24BBB" w:rsidRDefault="004559B3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0B82479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18505097" w14:textId="77777777" w:rsidTr="00E37463">
        <w:tc>
          <w:tcPr>
            <w:tcW w:w="6091" w:type="dxa"/>
          </w:tcPr>
          <w:p w14:paraId="5C6D73E6" w14:textId="256A371B" w:rsidR="00E37463" w:rsidRPr="003E0FD6" w:rsidRDefault="00E37463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</w:t>
            </w:r>
            <w:r w:rsidR="00B539D9" w:rsidRPr="003E0FD6">
              <w:rPr>
                <w:rFonts w:ascii="Arial" w:hAnsi="Arial" w:cs="Arial"/>
              </w:rPr>
              <w:t>to</w:t>
            </w:r>
            <w:r w:rsidRPr="003E0FD6">
              <w:rPr>
                <w:rFonts w:ascii="Arial" w:hAnsi="Arial" w:cs="Arial"/>
              </w:rPr>
              <w:t xml:space="preserve"> </w:t>
            </w:r>
            <w:r w:rsidR="00B539D9" w:rsidRPr="003E0FD6">
              <w:rPr>
                <w:rFonts w:ascii="Arial" w:hAnsi="Arial" w:cs="Arial"/>
              </w:rPr>
              <w:t>five</w:t>
            </w:r>
            <w:r w:rsidR="003E0FD6" w:rsidRPr="003E0FD6">
              <w:rPr>
                <w:rFonts w:ascii="Arial" w:hAnsi="Arial" w:cs="Arial"/>
              </w:rPr>
              <w:t>; immediately after the abstract</w:t>
            </w:r>
            <w:r w:rsidR="00B539D9" w:rsidRPr="003E0FD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6E041334" w14:textId="7DE62C79" w:rsidR="00E37463" w:rsidRDefault="004559B3" w:rsidP="00E37463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D61B4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0AA060" w14:textId="77777777" w:rsidTr="00E37463">
        <w:tc>
          <w:tcPr>
            <w:tcW w:w="6091" w:type="dxa"/>
          </w:tcPr>
          <w:p w14:paraId="468423C9" w14:textId="5AB5C0F2" w:rsidR="003E0FD6" w:rsidRPr="003E0FD6" w:rsidRDefault="004A3F05" w:rsidP="00D73900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Main </w:t>
            </w:r>
            <w:r w:rsidR="003E0FD6">
              <w:rPr>
                <w:rFonts w:ascii="Arial" w:hAnsi="Arial" w:cs="Arial"/>
                <w:b/>
                <w:bCs/>
              </w:rPr>
              <w:t xml:space="preserve">Body (up to </w:t>
            </w:r>
            <w:r w:rsidR="00D73900">
              <w:rPr>
                <w:rFonts w:ascii="Arial" w:hAnsi="Arial" w:cs="Arial"/>
                <w:b/>
                <w:bCs/>
              </w:rPr>
              <w:t>40</w:t>
            </w:r>
            <w:r w:rsidR="003E0FD6">
              <w:rPr>
                <w:rFonts w:ascii="Arial" w:hAnsi="Arial" w:cs="Arial"/>
                <w:b/>
                <w:bCs/>
              </w:rPr>
              <w:t xml:space="preserve"> pages)</w:t>
            </w:r>
          </w:p>
        </w:tc>
        <w:tc>
          <w:tcPr>
            <w:tcW w:w="1417" w:type="dxa"/>
          </w:tcPr>
          <w:p w14:paraId="565DB421" w14:textId="66096D4E" w:rsidR="003E0FD6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3D43538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5AC5A32" w14:textId="77777777" w:rsidTr="00E37463">
        <w:tc>
          <w:tcPr>
            <w:tcW w:w="6091" w:type="dxa"/>
          </w:tcPr>
          <w:p w14:paraId="4EC6BD89" w14:textId="66D17742" w:rsidR="003E0FD6" w:rsidRPr="003E0FD6" w:rsidRDefault="003E0FD6" w:rsidP="00D73900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Introduction</w:t>
            </w:r>
            <w:r w:rsidRPr="003E0FD6">
              <w:rPr>
                <w:rFonts w:ascii="Arial" w:hAnsi="Arial" w:cs="Arial"/>
              </w:rPr>
              <w:t xml:space="preserve"> (background </w:t>
            </w:r>
            <w:r w:rsidR="00EC351A">
              <w:rPr>
                <w:rFonts w:ascii="Arial" w:hAnsi="Arial" w:cs="Arial"/>
              </w:rPr>
              <w:t xml:space="preserve">&amp; </w:t>
            </w:r>
            <w:r w:rsidRPr="003E0FD6">
              <w:rPr>
                <w:rFonts w:ascii="Arial" w:hAnsi="Arial" w:cs="Arial"/>
              </w:rPr>
              <w:t>the study rationale)</w:t>
            </w:r>
          </w:p>
        </w:tc>
        <w:tc>
          <w:tcPr>
            <w:tcW w:w="1417" w:type="dxa"/>
          </w:tcPr>
          <w:p w14:paraId="3961FF12" w14:textId="64C829FD" w:rsidR="003E0FD6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F83284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77D9E1F0" w14:textId="77777777" w:rsidTr="00E37463">
        <w:tc>
          <w:tcPr>
            <w:tcW w:w="6091" w:type="dxa"/>
          </w:tcPr>
          <w:p w14:paraId="3AE189E6" w14:textId="1D9755D5" w:rsidR="003E0FD6" w:rsidRPr="003E0FD6" w:rsidRDefault="00D73900" w:rsidP="00D73900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Objective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9740169" w14:textId="42D2F58B" w:rsidR="003E0FD6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60410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267169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003CB27" w14:textId="77777777" w:rsidTr="00E37463">
        <w:tc>
          <w:tcPr>
            <w:tcW w:w="6091" w:type="dxa"/>
          </w:tcPr>
          <w:p w14:paraId="58F96590" w14:textId="33D657C6" w:rsidR="003E0FD6" w:rsidRPr="003E0FD6" w:rsidRDefault="00D73900" w:rsidP="00D73900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M</w:t>
            </w:r>
            <w:r w:rsidR="003E0FD6" w:rsidRPr="003E0FD6">
              <w:rPr>
                <w:rFonts w:ascii="Arial" w:hAnsi="Arial" w:cs="Arial"/>
                <w:u w:val="single"/>
              </w:rPr>
              <w:t>ethod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2BA237F" w14:textId="323270C2" w:rsidR="003E0FD6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6822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9F0A556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095F71B9" w14:textId="77777777" w:rsidTr="00E37463">
        <w:tc>
          <w:tcPr>
            <w:tcW w:w="6091" w:type="dxa"/>
          </w:tcPr>
          <w:p w14:paraId="5E2D9313" w14:textId="5A0ACF06" w:rsidR="003E0FD6" w:rsidRPr="003E0FD6" w:rsidRDefault="003E0FD6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 xml:space="preserve">[1] </w:t>
            </w:r>
            <w:r w:rsidR="00D73900">
              <w:rPr>
                <w:rFonts w:ascii="Arial" w:hAnsi="Arial" w:cs="Arial"/>
              </w:rPr>
              <w:t>Criteria for article inclusion (including year of publication, languages, keywords…)</w:t>
            </w:r>
          </w:p>
        </w:tc>
        <w:tc>
          <w:tcPr>
            <w:tcW w:w="1417" w:type="dxa"/>
          </w:tcPr>
          <w:p w14:paraId="15702C7A" w14:textId="68D9B0E5" w:rsidR="003E0FD6" w:rsidRPr="001C68FB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70634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0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☒</w:t>
                </w:r>
              </w:sdtContent>
            </w:sdt>
          </w:p>
        </w:tc>
        <w:tc>
          <w:tcPr>
            <w:tcW w:w="2228" w:type="dxa"/>
          </w:tcPr>
          <w:p w14:paraId="0B66FF5E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B9CF31" w14:textId="77777777" w:rsidTr="00E37463">
        <w:tc>
          <w:tcPr>
            <w:tcW w:w="6091" w:type="dxa"/>
          </w:tcPr>
          <w:p w14:paraId="52A9926A" w14:textId="293C1833" w:rsidR="003E0FD6" w:rsidRPr="003E0FD6" w:rsidRDefault="003E0FD6" w:rsidP="00D73900">
            <w:pPr>
              <w:bidi w:val="0"/>
              <w:spacing w:after="0" w:line="240" w:lineRule="auto"/>
              <w:ind w:left="720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 xml:space="preserve">[2] </w:t>
            </w:r>
            <w:r w:rsidR="00D73900">
              <w:rPr>
                <w:rFonts w:ascii="Arial" w:hAnsi="Arial" w:cs="Arial"/>
              </w:rPr>
              <w:t>Sources of information</w:t>
            </w:r>
          </w:p>
        </w:tc>
        <w:tc>
          <w:tcPr>
            <w:tcW w:w="1417" w:type="dxa"/>
          </w:tcPr>
          <w:p w14:paraId="4E62CAD8" w14:textId="131420BF" w:rsidR="003E0FD6" w:rsidRPr="001C68FB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30565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F0C8E3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C351A" w:rsidRPr="00D24BBB" w14:paraId="73C5A674" w14:textId="77777777" w:rsidTr="00E37463">
        <w:tc>
          <w:tcPr>
            <w:tcW w:w="6091" w:type="dxa"/>
          </w:tcPr>
          <w:p w14:paraId="0AA8074E" w14:textId="0CF70071" w:rsidR="00EC351A" w:rsidRPr="003E0FD6" w:rsidRDefault="00EC351A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[3] </w:t>
            </w:r>
            <w:r w:rsidR="00D73900">
              <w:rPr>
                <w:rFonts w:ascii="Arial" w:hAnsi="Arial" w:cs="Arial"/>
              </w:rPr>
              <w:t>Search and studies selection</w:t>
            </w:r>
          </w:p>
        </w:tc>
        <w:tc>
          <w:tcPr>
            <w:tcW w:w="1417" w:type="dxa"/>
          </w:tcPr>
          <w:p w14:paraId="6B2CDF99" w14:textId="3E0D4886" w:rsidR="00EC351A" w:rsidRPr="004B46C0" w:rsidRDefault="004559B3" w:rsidP="003E0FD6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525008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38AED7D" w14:textId="77777777" w:rsidR="00EC351A" w:rsidRPr="00D24BBB" w:rsidRDefault="00EC351A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1D5CA07" w14:textId="77777777" w:rsidTr="00E37463">
        <w:tc>
          <w:tcPr>
            <w:tcW w:w="6091" w:type="dxa"/>
          </w:tcPr>
          <w:p w14:paraId="65BDA013" w14:textId="56F6F360" w:rsidR="003E0FD6" w:rsidRPr="003E0FD6" w:rsidRDefault="003E0FD6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 w:rsidR="00EC351A">
              <w:rPr>
                <w:rFonts w:ascii="Arial" w:hAnsi="Arial" w:cs="Arial"/>
              </w:rPr>
              <w:t>4</w:t>
            </w:r>
            <w:r w:rsidRPr="003E0FD6">
              <w:rPr>
                <w:rFonts w:ascii="Arial" w:hAnsi="Arial" w:cs="Arial"/>
              </w:rPr>
              <w:t xml:space="preserve">] </w:t>
            </w:r>
            <w:r w:rsidR="00D73900">
              <w:rPr>
                <w:rFonts w:ascii="Arial" w:hAnsi="Arial" w:cs="Arial"/>
              </w:rPr>
              <w:t>Data/information collection</w:t>
            </w:r>
          </w:p>
        </w:tc>
        <w:tc>
          <w:tcPr>
            <w:tcW w:w="1417" w:type="dxa"/>
          </w:tcPr>
          <w:p w14:paraId="36B2DAFC" w14:textId="49C16690" w:rsidR="003E0FD6" w:rsidRPr="001C68FB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877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87C679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3ABE7BE" w14:textId="77777777" w:rsidTr="00E37463">
        <w:tc>
          <w:tcPr>
            <w:tcW w:w="6091" w:type="dxa"/>
          </w:tcPr>
          <w:p w14:paraId="16248DCB" w14:textId="248FD963" w:rsidR="003E0FD6" w:rsidRPr="003E0FD6" w:rsidRDefault="003E0FD6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 w:rsidR="00EC351A">
              <w:rPr>
                <w:rFonts w:ascii="Arial" w:hAnsi="Arial" w:cs="Arial"/>
              </w:rPr>
              <w:t>5</w:t>
            </w:r>
            <w:r w:rsidRPr="003E0FD6">
              <w:rPr>
                <w:rFonts w:ascii="Arial" w:hAnsi="Arial" w:cs="Arial"/>
              </w:rPr>
              <w:t xml:space="preserve">] </w:t>
            </w:r>
            <w:r w:rsidR="00D73900">
              <w:rPr>
                <w:rFonts w:ascii="Arial" w:hAnsi="Arial" w:cs="Arial"/>
              </w:rPr>
              <w:t>Types of information/variables</w:t>
            </w:r>
          </w:p>
        </w:tc>
        <w:tc>
          <w:tcPr>
            <w:tcW w:w="1417" w:type="dxa"/>
          </w:tcPr>
          <w:p w14:paraId="13606689" w14:textId="6E0F8350" w:rsidR="003E0FD6" w:rsidRPr="001C68FB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384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44A5BAD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12AD476C" w14:textId="77777777" w:rsidTr="00E37463">
        <w:tc>
          <w:tcPr>
            <w:tcW w:w="6091" w:type="dxa"/>
          </w:tcPr>
          <w:p w14:paraId="71746ED6" w14:textId="11065004" w:rsidR="00D73900" w:rsidRPr="003E0FD6" w:rsidRDefault="00D73900" w:rsidP="00D73900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D73900">
              <w:rPr>
                <w:rFonts w:ascii="Arial" w:hAnsi="Arial" w:cs="Arial"/>
                <w:u w:val="single"/>
              </w:rPr>
              <w:t>Results</w:t>
            </w:r>
            <w:r>
              <w:rPr>
                <w:rFonts w:ascii="Arial" w:hAnsi="Arial" w:cs="Arial"/>
              </w:rPr>
              <w:t xml:space="preserve"> pertaining to the following:</w:t>
            </w:r>
          </w:p>
        </w:tc>
        <w:tc>
          <w:tcPr>
            <w:tcW w:w="1417" w:type="dxa"/>
          </w:tcPr>
          <w:p w14:paraId="1ACD03FA" w14:textId="278750E6" w:rsidR="00D73900" w:rsidRPr="004B46C0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668859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61E4797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6E84C68A" w14:textId="77777777" w:rsidTr="00E37463">
        <w:tc>
          <w:tcPr>
            <w:tcW w:w="6091" w:type="dxa"/>
          </w:tcPr>
          <w:p w14:paraId="318714D0" w14:textId="6046198C" w:rsidR="00D73900" w:rsidRPr="003E0FD6" w:rsidRDefault="00D73900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1] Study selection – number of studies that were screened, reasons for non-inclusion; the use of a flow-chart is advisable.</w:t>
            </w:r>
          </w:p>
        </w:tc>
        <w:tc>
          <w:tcPr>
            <w:tcW w:w="1417" w:type="dxa"/>
          </w:tcPr>
          <w:p w14:paraId="26364A3A" w14:textId="48B69D33" w:rsidR="00D73900" w:rsidRPr="004B46C0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443432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BCA64AC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5D215DA1" w14:textId="77777777" w:rsidTr="00E37463">
        <w:tc>
          <w:tcPr>
            <w:tcW w:w="6091" w:type="dxa"/>
          </w:tcPr>
          <w:p w14:paraId="5CB9989B" w14:textId="4F7B9BBD" w:rsidR="00D73900" w:rsidRPr="003E0FD6" w:rsidRDefault="00D73900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2] Study characteristics – the type of information extracted from each study (sample size, methods, findings…)</w:t>
            </w:r>
          </w:p>
        </w:tc>
        <w:tc>
          <w:tcPr>
            <w:tcW w:w="1417" w:type="dxa"/>
          </w:tcPr>
          <w:p w14:paraId="572069AB" w14:textId="674BD1C9" w:rsidR="00D73900" w:rsidRPr="004B46C0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09799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1182AC86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71F598AB" w14:textId="77777777" w:rsidTr="00E37463">
        <w:tc>
          <w:tcPr>
            <w:tcW w:w="6091" w:type="dxa"/>
          </w:tcPr>
          <w:p w14:paraId="494F8651" w14:textId="7CF61FF6" w:rsidR="00D73900" w:rsidRDefault="00D73900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3] Biases in the original studies selected</w:t>
            </w:r>
          </w:p>
        </w:tc>
        <w:tc>
          <w:tcPr>
            <w:tcW w:w="1417" w:type="dxa"/>
          </w:tcPr>
          <w:p w14:paraId="0AE0AE6A" w14:textId="00050C20" w:rsidR="00D73900" w:rsidRPr="004B46C0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82007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88FDBF1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50367A2E" w14:textId="77777777" w:rsidTr="00E37463">
        <w:tc>
          <w:tcPr>
            <w:tcW w:w="6091" w:type="dxa"/>
          </w:tcPr>
          <w:p w14:paraId="39AA856C" w14:textId="24278BB5" w:rsidR="00D73900" w:rsidRDefault="00D73900" w:rsidP="00D73900">
            <w:pPr>
              <w:pStyle w:val="ListParagraph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4] Main findings of the original studies selected</w:t>
            </w:r>
          </w:p>
        </w:tc>
        <w:tc>
          <w:tcPr>
            <w:tcW w:w="1417" w:type="dxa"/>
          </w:tcPr>
          <w:p w14:paraId="5DCD57C0" w14:textId="66415E9A" w:rsidR="00D73900" w:rsidRPr="004B46C0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18505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9AC4096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D73900" w:rsidRPr="00D24BBB" w14:paraId="49710AEB" w14:textId="77777777" w:rsidTr="00E37463">
        <w:tc>
          <w:tcPr>
            <w:tcW w:w="6091" w:type="dxa"/>
          </w:tcPr>
          <w:p w14:paraId="6564E118" w14:textId="25CA239B" w:rsidR="00D73900" w:rsidRDefault="00D73900" w:rsidP="00D73900">
            <w:pPr>
              <w:pStyle w:val="ListParagraph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D73900">
              <w:rPr>
                <w:rFonts w:ascii="Arial" w:hAnsi="Arial" w:cs="Arial"/>
                <w:u w:val="single"/>
              </w:rPr>
              <w:t>Discussion</w:t>
            </w:r>
            <w:r>
              <w:rPr>
                <w:rFonts w:ascii="Arial" w:hAnsi="Arial" w:cs="Arial"/>
              </w:rPr>
              <w:t xml:space="preserve"> – including reference to the limitation of the studies included and the literature review generated</w:t>
            </w:r>
          </w:p>
        </w:tc>
        <w:tc>
          <w:tcPr>
            <w:tcW w:w="1417" w:type="dxa"/>
          </w:tcPr>
          <w:p w14:paraId="6A1C33D4" w14:textId="7F85E234" w:rsidR="00D73900" w:rsidRPr="004B46C0" w:rsidRDefault="004559B3" w:rsidP="00D73900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37447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900"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56FD2B40" w14:textId="77777777" w:rsidR="00D73900" w:rsidRPr="00D24BBB" w:rsidRDefault="00D73900" w:rsidP="00D73900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7C92260" w14:textId="77777777" w:rsidTr="00E37463">
        <w:tc>
          <w:tcPr>
            <w:tcW w:w="6091" w:type="dxa"/>
          </w:tcPr>
          <w:p w14:paraId="6743D2C1" w14:textId="7EE26B1B" w:rsidR="003E0FD6" w:rsidRPr="003E0FD6" w:rsidRDefault="003E0FD6" w:rsidP="003E0FD6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3E0FD6" w:rsidRPr="001C68FB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C251C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8421126" w14:textId="77777777" w:rsidTr="00E37463">
        <w:tc>
          <w:tcPr>
            <w:tcW w:w="6091" w:type="dxa"/>
          </w:tcPr>
          <w:p w14:paraId="7483840F" w14:textId="0EE3A46A" w:rsidR="003E0FD6" w:rsidRDefault="003E0FD6" w:rsidP="00D73900">
            <w:pPr>
              <w:pStyle w:val="ListParagraph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 w:rsidR="00EC351A">
              <w:rPr>
                <w:rFonts w:ascii="Arial" w:hAnsi="Arial" w:cs="Arial"/>
              </w:rPr>
              <w:t>(</w:t>
            </w:r>
            <w:r w:rsidR="00D73900">
              <w:rPr>
                <w:rFonts w:ascii="Arial" w:hAnsi="Arial" w:cs="Arial"/>
              </w:rPr>
              <w:t>as needed</w:t>
            </w:r>
            <w:r w:rsidRPr="003E0FD6"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746E2D6E" w14:textId="578ED0CE" w:rsidR="003E0FD6" w:rsidRPr="001C68FB" w:rsidRDefault="004559B3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1D1CA13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14:paraId="3DF7B8F0" w14:textId="77777777" w:rsidR="0064237F" w:rsidRPr="00C514B7" w:rsidRDefault="0064237F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</w:p>
    <w:p w14:paraId="19337CDF" w14:textId="159835A9" w:rsidR="00BC290D" w:rsidRPr="004A3F05" w:rsidRDefault="00BC290D" w:rsidP="00C514B7">
      <w:pPr>
        <w:pStyle w:val="ListParagraph"/>
        <w:spacing w:before="240"/>
        <w:ind w:left="368"/>
        <w:rPr>
          <w:rStyle w:val="Hyperlink"/>
          <w:rFonts w:ascii="Arial" w:hAnsi="Arial" w:cs="Arial"/>
          <w:color w:val="auto"/>
          <w:u w:val="none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7FD4F08E" w14:textId="0BF26E81" w:rsidR="00A17121" w:rsidRPr="004A3F05" w:rsidRDefault="00A17121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6E860A2D" w14:textId="6C4DAB56"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PlaceholderText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C514B7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4654B" w14:textId="77777777" w:rsidR="00024DA7" w:rsidRDefault="00024DA7" w:rsidP="00BC290D">
      <w:pPr>
        <w:spacing w:after="0" w:line="240" w:lineRule="auto"/>
      </w:pPr>
      <w:r>
        <w:separator/>
      </w:r>
    </w:p>
  </w:endnote>
  <w:endnote w:type="continuationSeparator" w:id="0">
    <w:p w14:paraId="5633457E" w14:textId="77777777" w:rsidR="00024DA7" w:rsidRDefault="00024DA7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CEA96" w14:textId="77777777" w:rsidR="004B510C" w:rsidRDefault="004B510C" w:rsidP="004B510C">
    <w:pPr>
      <w:pStyle w:val="Footer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00FC6EF2" w:rsidR="006261E4" w:rsidRPr="004B510C" w:rsidRDefault="004B510C" w:rsidP="004B510C">
    <w:pPr>
      <w:pStyle w:val="Footer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8E9DB" w14:textId="77777777" w:rsidR="00024DA7" w:rsidRDefault="00024DA7" w:rsidP="00BC290D">
      <w:pPr>
        <w:spacing w:after="0" w:line="240" w:lineRule="auto"/>
      </w:pPr>
      <w:r>
        <w:separator/>
      </w:r>
    </w:p>
  </w:footnote>
  <w:footnote w:type="continuationSeparator" w:id="0">
    <w:p w14:paraId="2A8665D0" w14:textId="77777777" w:rsidR="00024DA7" w:rsidRDefault="00024DA7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5FED6" w14:textId="1D093C6E" w:rsidR="00BC290D" w:rsidRPr="00D24BBB" w:rsidRDefault="004559B3" w:rsidP="00D24BBB">
    <w:pPr>
      <w:pStyle w:val="Header"/>
      <w:jc w:val="center"/>
      <w:rPr>
        <w:rFonts w:hint="cs"/>
        <w:rtl/>
      </w:rPr>
    </w:pPr>
    <w:r>
      <w:rPr>
        <w:rFonts w:hint="cs"/>
        <w:noProof/>
        <w:rtl/>
        <w:lang w:val="he-IL"/>
      </w:rPr>
      <w:drawing>
        <wp:anchor distT="0" distB="0" distL="114300" distR="114300" simplePos="0" relativeHeight="251658240" behindDoc="1" locked="0" layoutInCell="1" allowOverlap="1" wp14:anchorId="06600123" wp14:editId="00012779">
          <wp:simplePos x="0" y="0"/>
          <wp:positionH relativeFrom="column">
            <wp:posOffset>990600</wp:posOffset>
          </wp:positionH>
          <wp:positionV relativeFrom="paragraph">
            <wp:posOffset>-342900</wp:posOffset>
          </wp:positionV>
          <wp:extent cx="4411980" cy="770255"/>
          <wp:effectExtent l="0" t="0" r="0" b="0"/>
          <wp:wrapTight wrapText="bothSides">
            <wp:wrapPolygon edited="0">
              <wp:start x="1119" y="0"/>
              <wp:lineTo x="0" y="3739"/>
              <wp:lineTo x="0" y="13355"/>
              <wp:lineTo x="373" y="17629"/>
              <wp:lineTo x="373" y="19766"/>
              <wp:lineTo x="1679" y="20834"/>
              <wp:lineTo x="4756" y="20834"/>
              <wp:lineTo x="9326" y="20834"/>
              <wp:lineTo x="15575" y="20834"/>
              <wp:lineTo x="16788" y="20300"/>
              <wp:lineTo x="16694" y="17629"/>
              <wp:lineTo x="18746" y="3205"/>
              <wp:lineTo x="18280" y="1068"/>
              <wp:lineTo x="9420" y="0"/>
              <wp:lineTo x="1119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11980" cy="770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24DA7"/>
    <w:rsid w:val="000E5C57"/>
    <w:rsid w:val="001A0E7A"/>
    <w:rsid w:val="001F3458"/>
    <w:rsid w:val="002124F2"/>
    <w:rsid w:val="00270467"/>
    <w:rsid w:val="00282DF3"/>
    <w:rsid w:val="002A2518"/>
    <w:rsid w:val="002E04F7"/>
    <w:rsid w:val="002E57F6"/>
    <w:rsid w:val="00300FD3"/>
    <w:rsid w:val="00390638"/>
    <w:rsid w:val="003941CB"/>
    <w:rsid w:val="003E02D6"/>
    <w:rsid w:val="003E0FD6"/>
    <w:rsid w:val="003F32C1"/>
    <w:rsid w:val="00432BB4"/>
    <w:rsid w:val="004559B3"/>
    <w:rsid w:val="004A3F05"/>
    <w:rsid w:val="004B510C"/>
    <w:rsid w:val="005242E1"/>
    <w:rsid w:val="006261E4"/>
    <w:rsid w:val="0064237F"/>
    <w:rsid w:val="006643DA"/>
    <w:rsid w:val="006E5C0A"/>
    <w:rsid w:val="007578B2"/>
    <w:rsid w:val="00761C50"/>
    <w:rsid w:val="008D48DE"/>
    <w:rsid w:val="008D49A2"/>
    <w:rsid w:val="00976A9E"/>
    <w:rsid w:val="009C4D78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44D0A"/>
    <w:rsid w:val="00C514B7"/>
    <w:rsid w:val="00CE0FFC"/>
    <w:rsid w:val="00CE14E6"/>
    <w:rsid w:val="00D24BBB"/>
    <w:rsid w:val="00D73900"/>
    <w:rsid w:val="00D7395E"/>
    <w:rsid w:val="00DD472D"/>
    <w:rsid w:val="00DE50CC"/>
    <w:rsid w:val="00E1440D"/>
    <w:rsid w:val="00E37463"/>
    <w:rsid w:val="00E52E7A"/>
    <w:rsid w:val="00E6118D"/>
    <w:rsid w:val="00EA7366"/>
    <w:rsid w:val="00EC351A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A82DA1" w:rsidRDefault="006C59B8">
          <w:r w:rsidRPr="003479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A82DA1" w:rsidRDefault="006C59B8">
          <w:r w:rsidRPr="0034792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00AF"/>
    <w:rsid w:val="000B725A"/>
    <w:rsid w:val="001436D3"/>
    <w:rsid w:val="00234BF3"/>
    <w:rsid w:val="002B4C5D"/>
    <w:rsid w:val="005D5D61"/>
    <w:rsid w:val="005F2494"/>
    <w:rsid w:val="00687C88"/>
    <w:rsid w:val="006C59B8"/>
    <w:rsid w:val="00723E35"/>
    <w:rsid w:val="008C4FD8"/>
    <w:rsid w:val="00A82DA1"/>
    <w:rsid w:val="00B400AF"/>
    <w:rsid w:val="00D94D94"/>
    <w:rsid w:val="00E757F1"/>
    <w:rsid w:val="00E81AC5"/>
    <w:rsid w:val="00F80A76"/>
    <w:rsid w:val="00FD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59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01A8D-D06D-4C7C-9971-58A7F6D5310C}">
  <ds:schemaRefs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68b8fe7e-385c-4069-855e-1bc8c572fd87"/>
    <ds:schemaRef ds:uri="http://schemas.openxmlformats.org/package/2006/metadata/core-properties"/>
    <ds:schemaRef ds:uri="ad529e58-50f5-41f7-aa90-44dfd709a56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349</Characters>
  <Application>Microsoft Office Word</Application>
  <DocSecurity>0</DocSecurity>
  <Lines>146</Lines>
  <Paragraphs>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Tali Herman</cp:lastModifiedBy>
  <cp:revision>2</cp:revision>
  <cp:lastPrinted>2022-10-18T07:54:00Z</cp:lastPrinted>
  <dcterms:created xsi:type="dcterms:W3CDTF">2025-12-07T11:22:00Z</dcterms:created>
  <dcterms:modified xsi:type="dcterms:W3CDTF">2025-12-07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